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E701AA" w14:textId="6060076F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(Prašymo įgyvendinti duomenų subjekto teisę (-</w:t>
      </w:r>
      <w:proofErr w:type="spellStart"/>
      <w:r w:rsidRPr="00D47245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A34430">
        <w:rPr>
          <w:rFonts w:ascii="Times New Roman" w:hAnsi="Times New Roman" w:cs="Times New Roman"/>
          <w:b/>
          <w:sz w:val="24"/>
          <w:szCs w:val="24"/>
        </w:rPr>
        <w:t xml:space="preserve">Kauno </w:t>
      </w:r>
      <w:r w:rsidR="005E2039">
        <w:rPr>
          <w:rFonts w:ascii="Times New Roman" w:hAnsi="Times New Roman" w:cs="Times New Roman"/>
          <w:b/>
          <w:sz w:val="24"/>
          <w:szCs w:val="24"/>
        </w:rPr>
        <w:t>Dainavos</w:t>
      </w:r>
      <w:r w:rsidR="00A34430">
        <w:rPr>
          <w:rFonts w:ascii="Times New Roman" w:hAnsi="Times New Roman" w:cs="Times New Roman"/>
          <w:b/>
          <w:sz w:val="24"/>
          <w:szCs w:val="24"/>
        </w:rPr>
        <w:t xml:space="preserve"> progimnazijoje </w:t>
      </w:r>
      <w:r w:rsidRPr="00D47245">
        <w:rPr>
          <w:rFonts w:ascii="Times New Roman" w:hAnsi="Times New Roman" w:cs="Times New Roman"/>
          <w:b/>
          <w:sz w:val="24"/>
          <w:szCs w:val="24"/>
        </w:rPr>
        <w:t>forma)</w:t>
      </w:r>
    </w:p>
    <w:p w14:paraId="20379EC4" w14:textId="6D026A7A" w:rsidR="00230F18" w:rsidRPr="00D47245" w:rsidRDefault="002C2D7B" w:rsidP="002C2D7B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  <w:r w:rsidR="005E2039">
        <w:rPr>
          <w:rFonts w:ascii="Times New Roman" w:hAnsi="Times New Roman" w:cs="Times New Roman"/>
          <w:sz w:val="24"/>
          <w:szCs w:val="24"/>
        </w:rPr>
        <w:t>___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544C27DE" w14:textId="77777777" w:rsidR="00892EA2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3986BDAA" w14:textId="6BDB6FE6" w:rsidR="00230F18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uno </w:t>
      </w:r>
      <w:r w:rsidR="005E2039">
        <w:rPr>
          <w:rFonts w:ascii="Times New Roman" w:hAnsi="Times New Roman" w:cs="Times New Roman"/>
          <w:sz w:val="24"/>
          <w:szCs w:val="24"/>
        </w:rPr>
        <w:t>Dainavos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progimnazijos direktoriui</w:t>
      </w:r>
    </w:p>
    <w:p w14:paraId="058A8DBA" w14:textId="77777777" w:rsidR="00892EA2" w:rsidRPr="00D47245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4EF1D40C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77777777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7D1B1BFD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40DB02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C2A6ECC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32E98AA3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47852E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lastRenderedPageBreak/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675A18C9" w:rsidR="00230F18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0675B7C1" w14:textId="6D172DB1" w:rsidR="00A357CA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2D40E38D" w14:textId="77777777" w:rsidR="00A357CA" w:rsidRPr="00D47245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321177C7" w14:textId="2DBF9681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  <w:r w:rsidR="00A357CA">
        <w:rPr>
          <w:rFonts w:ascii="Times New Roman" w:hAnsi="Times New Roman" w:cs="Times New Roman"/>
          <w:sz w:val="24"/>
          <w:szCs w:val="24"/>
        </w:rPr>
        <w:t>____</w:t>
      </w:r>
      <w:r w:rsidR="00892EA2">
        <w:rPr>
          <w:rFonts w:ascii="Times New Roman" w:hAnsi="Times New Roman" w:cs="Times New Roman"/>
          <w:sz w:val="24"/>
          <w:szCs w:val="24"/>
        </w:rPr>
        <w:t>__</w:t>
      </w:r>
      <w:r w:rsidRPr="00D47245">
        <w:rPr>
          <w:rFonts w:ascii="Times New Roman" w:hAnsi="Times New Roman" w:cs="Times New Roman"/>
          <w:sz w:val="24"/>
          <w:szCs w:val="24"/>
        </w:rPr>
        <w:t>______</w:t>
      </w:r>
    </w:p>
    <w:sectPr w:rsidR="00230F18" w:rsidRPr="00D47245" w:rsidSect="00892EA2">
      <w:headerReference w:type="even" r:id="rId7"/>
      <w:headerReference w:type="default" r:id="rId8"/>
      <w:pgSz w:w="11907" w:h="16839"/>
      <w:pgMar w:top="709" w:right="567" w:bottom="709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1BDCA7" w14:textId="77777777" w:rsidR="00E8685C" w:rsidRDefault="00E8685C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3318AF4F" w14:textId="77777777" w:rsidR="00E8685C" w:rsidRDefault="00E8685C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5B501" w14:textId="77777777" w:rsidR="00E8685C" w:rsidRDefault="00E8685C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113DB17A" w14:textId="77777777" w:rsidR="00E8685C" w:rsidRDefault="00E8685C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Pr="00892EA2" w:rsidRDefault="00230F18" w:rsidP="00CD77F8">
      <w:pPr>
        <w:jc w:val="both"/>
      </w:pPr>
      <w:r w:rsidRPr="00892EA2">
        <w:rPr>
          <w:vertAlign w:val="superscript"/>
        </w:rPr>
        <w:footnoteRef/>
      </w:r>
      <w:r w:rsidRPr="00892EA2">
        <w:t xml:space="preserve"> </w:t>
      </w:r>
      <w:r w:rsidRPr="00892EA2">
        <w:rPr>
          <w:color w:val="000000"/>
        </w:rPr>
        <w:t>Jeigu prašymą pateikia duomenų subjekto atstovas, kartu t</w:t>
      </w:r>
      <w:r w:rsidRPr="00892EA2">
        <w:rPr>
          <w:color w:val="000000"/>
          <w:shd w:val="clear" w:color="auto" w:fill="FFFFFF"/>
        </w:rPr>
        <w:t xml:space="preserve">uri būti pridedamas atstovo įgaliojimus patvirtinantis dokumentas. </w:t>
      </w:r>
    </w:p>
  </w:footnote>
  <w:footnote w:id="2">
    <w:p w14:paraId="79A50E30" w14:textId="77777777"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0B7987"/>
    <w:rsid w:val="001573C7"/>
    <w:rsid w:val="0022783D"/>
    <w:rsid w:val="00230F18"/>
    <w:rsid w:val="00265DB7"/>
    <w:rsid w:val="002C2D7B"/>
    <w:rsid w:val="00333AD9"/>
    <w:rsid w:val="00370B5E"/>
    <w:rsid w:val="003B2691"/>
    <w:rsid w:val="00424E00"/>
    <w:rsid w:val="004477A2"/>
    <w:rsid w:val="004722BE"/>
    <w:rsid w:val="00494E4B"/>
    <w:rsid w:val="004F76C4"/>
    <w:rsid w:val="00524EAE"/>
    <w:rsid w:val="0053095C"/>
    <w:rsid w:val="00544CB4"/>
    <w:rsid w:val="00550085"/>
    <w:rsid w:val="005E2039"/>
    <w:rsid w:val="005E603D"/>
    <w:rsid w:val="0063649A"/>
    <w:rsid w:val="00646840"/>
    <w:rsid w:val="0073015E"/>
    <w:rsid w:val="00737CEC"/>
    <w:rsid w:val="0074144E"/>
    <w:rsid w:val="00794B9F"/>
    <w:rsid w:val="00852940"/>
    <w:rsid w:val="00854D9D"/>
    <w:rsid w:val="00892EA2"/>
    <w:rsid w:val="008C4504"/>
    <w:rsid w:val="009B59F6"/>
    <w:rsid w:val="00A34430"/>
    <w:rsid w:val="00A357CA"/>
    <w:rsid w:val="00A765E7"/>
    <w:rsid w:val="00A84DB4"/>
    <w:rsid w:val="00AE5DA3"/>
    <w:rsid w:val="00AF6E0F"/>
    <w:rsid w:val="00B45020"/>
    <w:rsid w:val="00B845D0"/>
    <w:rsid w:val="00CA501F"/>
    <w:rsid w:val="00CC003C"/>
    <w:rsid w:val="00CD7159"/>
    <w:rsid w:val="00CD77F8"/>
    <w:rsid w:val="00D47245"/>
    <w:rsid w:val="00D77E96"/>
    <w:rsid w:val="00DE2569"/>
    <w:rsid w:val="00DE3C9A"/>
    <w:rsid w:val="00E576E2"/>
    <w:rsid w:val="00E72705"/>
    <w:rsid w:val="00E828A4"/>
    <w:rsid w:val="00E8685C"/>
    <w:rsid w:val="00E94DC7"/>
    <w:rsid w:val="00EB16DF"/>
    <w:rsid w:val="00EE29D3"/>
    <w:rsid w:val="00F144D4"/>
    <w:rsid w:val="00F1649D"/>
    <w:rsid w:val="00F25C0E"/>
    <w:rsid w:val="00F40E05"/>
    <w:rsid w:val="00F77817"/>
    <w:rsid w:val="00F9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7ED9BC"/>
  <w15:chartTrackingRefBased/>
  <w15:docId w15:val="{44113589-95B6-4E24-BAA1-5ED11963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subject/>
  <dc:creator>Infolex</dc:creator>
  <cp:keywords/>
  <dc:description/>
  <cp:lastModifiedBy>Windows User</cp:lastModifiedBy>
  <cp:revision>3</cp:revision>
  <cp:lastPrinted>2018-10-08T11:59:00Z</cp:lastPrinted>
  <dcterms:created xsi:type="dcterms:W3CDTF">2019-04-08T06:07:00Z</dcterms:created>
  <dcterms:modified xsi:type="dcterms:W3CDTF">2019-04-08T06:11:00Z</dcterms:modified>
</cp:coreProperties>
</file>